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5B4A6" w14:textId="6EB0D935" w:rsidR="005C066F" w:rsidRDefault="005058CD" w:rsidP="00246FB3">
      <w:pPr>
        <w:pStyle w:val="I3M-ConferenceHeading-Italic"/>
      </w:pPr>
      <w:r>
        <w:rPr>
          <w:noProof/>
        </w:rPr>
        <w:drawing>
          <wp:anchor distT="0" distB="0" distL="0" distR="0" simplePos="0" relativeHeight="251657728" behindDoc="0" locked="0" layoutInCell="1" allowOverlap="1" wp14:anchorId="219C2DC5" wp14:editId="5257003C">
            <wp:simplePos x="0" y="0"/>
            <wp:positionH relativeFrom="page">
              <wp:posOffset>691515</wp:posOffset>
            </wp:positionH>
            <wp:positionV relativeFrom="paragraph">
              <wp:posOffset>60960</wp:posOffset>
            </wp:positionV>
            <wp:extent cx="543560" cy="724535"/>
            <wp:effectExtent l="0" t="0" r="0" b="0"/>
            <wp:wrapNone/>
            <wp:docPr id="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560"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001E14FD">
        <w:t>3</w:t>
      </w:r>
      <w:r w:rsidR="003E77C4">
        <w:t>5</w:t>
      </w:r>
      <w:r w:rsidR="00117D8B">
        <w:rPr>
          <w:position w:val="6"/>
          <w:sz w:val="12"/>
        </w:rPr>
        <w:t>th</w:t>
      </w:r>
      <w:r w:rsidR="001E14FD">
        <w:rPr>
          <w:position w:val="6"/>
          <w:sz w:val="12"/>
        </w:rPr>
        <w:t xml:space="preserve"> </w:t>
      </w:r>
      <w:r w:rsidR="001E14FD">
        <w:t>European Modeling &amp; Simulation Symposium</w:t>
      </w:r>
    </w:p>
    <w:p w14:paraId="39003FB6" w14:textId="5BC58901" w:rsidR="005C066F" w:rsidRDefault="005058CD" w:rsidP="00246FB3">
      <w:pPr>
        <w:pStyle w:val="I3M-ConferenceHeading-Regular"/>
      </w:pPr>
      <w:r>
        <w:rPr>
          <w:noProof/>
          <w:sz w:val="22"/>
        </w:rPr>
        <mc:AlternateContent>
          <mc:Choice Requires="wps">
            <w:drawing>
              <wp:anchor distT="0" distB="0" distL="114300" distR="114300" simplePos="0" relativeHeight="251654656" behindDoc="0" locked="0" layoutInCell="1" allowOverlap="1" wp14:anchorId="7F94A7FE" wp14:editId="6C177A8E">
                <wp:simplePos x="0" y="0"/>
                <wp:positionH relativeFrom="page">
                  <wp:posOffset>1602105</wp:posOffset>
                </wp:positionH>
                <wp:positionV relativeFrom="paragraph">
                  <wp:posOffset>241935</wp:posOffset>
                </wp:positionV>
                <wp:extent cx="6170295" cy="0"/>
                <wp:effectExtent l="11430" t="13335" r="9525" b="15240"/>
                <wp:wrapNone/>
                <wp:docPr id="1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0295"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13522" id="Line 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6.15pt,19.05pt" to="612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" strokecolor="#d8d8d8" strokeweight=".70308mm">
                <w10:wrap anchorx="page"/>
              </v:line>
            </w:pict>
          </mc:Fallback>
        </mc:AlternateContent>
      </w:r>
      <w:r w:rsidR="003E77C4">
        <w:t>20</w:t>
      </w:r>
      <w:r w:rsidR="001E14FD">
        <w:rPr>
          <w:position w:val="6"/>
          <w:sz w:val="12"/>
        </w:rPr>
        <w:t xml:space="preserve">th </w:t>
      </w:r>
      <w:r w:rsidR="001E14FD">
        <w:t>International Multidisciplinary Modeling &amp; Simulation Multiconference</w:t>
      </w:r>
    </w:p>
    <w:p w14:paraId="59990940" w14:textId="77777777" w:rsidR="005C066F" w:rsidRDefault="005C066F">
      <w:pPr>
        <w:pStyle w:val="BodyText"/>
        <w:spacing w:before="1"/>
        <w:rPr>
          <w:sz w:val="23"/>
        </w:rPr>
      </w:pPr>
    </w:p>
    <w:p w14:paraId="5F04B7D0" w14:textId="77777777" w:rsidR="00246FB3" w:rsidRPr="00E93028" w:rsidRDefault="00C412D2" w:rsidP="00E93028">
      <w:pPr>
        <w:pStyle w:val="I3M-CopyrightHeading"/>
      </w:pPr>
      <w:r w:rsidRPr="00C412D2">
        <w:t>2724-0029</w:t>
      </w:r>
      <w:r>
        <w:t xml:space="preserve"> </w:t>
      </w:r>
      <w:r w:rsidR="001E14FD" w:rsidRPr="00246FB3">
        <w:t>© 202</w:t>
      </w:r>
      <w:r w:rsidR="003E77C4">
        <w:t>3</w:t>
      </w:r>
      <w:r w:rsidR="001E14FD" w:rsidRPr="00246FB3">
        <w:t xml:space="preserve"> The Authors</w:t>
      </w:r>
      <w:r w:rsidR="001E14FD">
        <w:t>.</w:t>
      </w:r>
    </w:p>
    <w:p w14:paraId="530C7F0D" w14:textId="77777777" w:rsidR="005C066F" w:rsidRDefault="001E14FD" w:rsidP="00246FB3">
      <w:pPr>
        <w:pStyle w:val="I3M-DOIHeading"/>
        <w:ind w:right="3767"/>
      </w:pPr>
      <w:r>
        <w:t>doi: xx.xxxx/xxxx</w:t>
      </w:r>
    </w:p>
    <w:p w14:paraId="2173036B" w14:textId="77777777" w:rsidR="005C066F" w:rsidRDefault="001E14FD" w:rsidP="00001458">
      <w:pPr>
        <w:pStyle w:val="I3M-Paper-Title"/>
      </w:pPr>
      <w:r>
        <w:t xml:space="preserve">Type </w:t>
      </w:r>
      <w:r w:rsidRPr="00001458">
        <w:t>here</w:t>
      </w:r>
      <w:r>
        <w:t xml:space="preserve"> the title of your paper</w:t>
      </w:r>
    </w:p>
    <w:p w14:paraId="5456F6B6"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274391F7" w14:textId="77777777" w:rsidR="005C066F" w:rsidRDefault="001E14FD" w:rsidP="00246FB3">
      <w:pPr>
        <w:pStyle w:val="I3M-Affiliation"/>
      </w:pPr>
      <w:r>
        <w:rPr>
          <w:position w:val="8"/>
          <w:sz w:val="14"/>
        </w:rPr>
        <w:t>1</w:t>
      </w:r>
      <w:r>
        <w:t>First Institution, Full Address, City, Postcode, Country</w:t>
      </w:r>
    </w:p>
    <w:p w14:paraId="66436F25" w14:textId="77777777" w:rsidR="005C066F" w:rsidRDefault="001E14FD" w:rsidP="00690F61">
      <w:pPr>
        <w:pStyle w:val="I3M-Affiliation"/>
      </w:pPr>
      <w:r>
        <w:rPr>
          <w:position w:val="8"/>
          <w:sz w:val="14"/>
        </w:rPr>
        <w:t>2</w:t>
      </w:r>
      <w:r>
        <w:t>Second Institution, Full Address, City, Postcode, Country</w:t>
      </w:r>
    </w:p>
    <w:p w14:paraId="440BC40B" w14:textId="193C406D" w:rsidR="005C066F" w:rsidRDefault="005058CD" w:rsidP="00690F61">
      <w:pPr>
        <w:pStyle w:val="I3M-Corresponding-Author"/>
      </w:pPr>
      <w:r>
        <w:rPr>
          <w:noProof/>
        </w:rPr>
        <mc:AlternateContent>
          <mc:Choice Requires="wps">
            <w:drawing>
              <wp:anchor distT="0" distB="0" distL="114300" distR="114300" simplePos="0" relativeHeight="251655680" behindDoc="0" locked="0" layoutInCell="1" allowOverlap="1" wp14:anchorId="04FDBBC8" wp14:editId="7F19BB88">
                <wp:simplePos x="0" y="0"/>
                <wp:positionH relativeFrom="page">
                  <wp:posOffset>683260</wp:posOffset>
                </wp:positionH>
                <wp:positionV relativeFrom="paragraph">
                  <wp:posOffset>367665</wp:posOffset>
                </wp:positionV>
                <wp:extent cx="7089140" cy="0"/>
                <wp:effectExtent l="16510" t="17780" r="19050" b="20320"/>
                <wp:wrapNone/>
                <wp:docPr id="1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9140" cy="0"/>
                        </a:xfrm>
                        <a:prstGeom prst="line">
                          <a:avLst/>
                        </a:prstGeom>
                        <a:noFill/>
                        <a:ln w="37958">
                          <a:solidFill>
                            <a:srgbClr val="CC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26A3DB" id="Line 6"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3.8pt,28.95pt" to="612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" strokecolor="#c99" strokeweight="1.0544mm">
                <w10:wrap anchorx="page"/>
              </v:line>
            </w:pict>
          </mc:Fallback>
        </mc:AlternateConten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126CBF87" w14:textId="77777777" w:rsidR="005C066F" w:rsidRDefault="005C066F">
      <w:pPr>
        <w:pStyle w:val="BodyText"/>
        <w:rPr>
          <w:sz w:val="20"/>
        </w:rPr>
      </w:pPr>
    </w:p>
    <w:p w14:paraId="70FC563D" w14:textId="77777777" w:rsidR="005C066F" w:rsidRDefault="005C066F">
      <w:pPr>
        <w:pStyle w:val="BodyText"/>
        <w:spacing w:before="2"/>
        <w:rPr>
          <w:sz w:val="14"/>
        </w:rPr>
      </w:pPr>
    </w:p>
    <w:p w14:paraId="1B8544D8" w14:textId="77777777" w:rsidR="005C066F" w:rsidRDefault="001E14FD" w:rsidP="00F241BC">
      <w:pPr>
        <w:pStyle w:val="I3M-Abstract-Title"/>
      </w:pPr>
      <w:r>
        <w:t>Abstract</w:t>
      </w:r>
    </w:p>
    <w:p w14:paraId="62AECE7C"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673457D7" w14:textId="3B5E59C8" w:rsidR="005C066F" w:rsidRDefault="005058CD" w:rsidP="00E93028">
      <w:pPr>
        <w:pStyle w:val="I3M-Keywords"/>
      </w:pPr>
      <w:r>
        <w:rPr>
          <w:b/>
          <w:bCs/>
          <w:noProof/>
          <w:sz w:val="22"/>
        </w:rPr>
        <mc:AlternateContent>
          <mc:Choice Requires="wps">
            <w:drawing>
              <wp:anchor distT="0" distB="0" distL="114300" distR="114300" simplePos="0" relativeHeight="251656704" behindDoc="0" locked="0" layoutInCell="1" allowOverlap="1" wp14:anchorId="1519888D" wp14:editId="5807B958">
                <wp:simplePos x="0" y="0"/>
                <wp:positionH relativeFrom="page">
                  <wp:posOffset>683260</wp:posOffset>
                </wp:positionH>
                <wp:positionV relativeFrom="paragraph">
                  <wp:posOffset>377190</wp:posOffset>
                </wp:positionV>
                <wp:extent cx="7089140" cy="0"/>
                <wp:effectExtent l="16510" t="19050" r="19050" b="19050"/>
                <wp:wrapNone/>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9140" cy="0"/>
                        </a:xfrm>
                        <a:prstGeom prst="line">
                          <a:avLst/>
                        </a:prstGeom>
                        <a:noFill/>
                        <a:ln w="37958">
                          <a:solidFill>
                            <a:srgbClr val="CC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A5C6C"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3.8pt,29.7pt" to="612pt,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" strokecolor="#c99" strokeweight="1.0544mm">
                <w10:wrap anchorx="page"/>
              </v:line>
            </w:pict>
          </mc:Fallback>
        </mc:AlternateContent>
      </w:r>
      <w:r w:rsidR="001E14FD" w:rsidRPr="00F241BC">
        <w:rPr>
          <w:b/>
          <w:bCs/>
        </w:rPr>
        <w:t>Keywords:</w:t>
      </w:r>
      <w:r w:rsidR="001E14FD">
        <w:t xml:space="preserve"> Keyword1; keyword 2 (Three to five keywords representing the main content of the article)</w:t>
      </w:r>
    </w:p>
    <w:p w14:paraId="5E1AC96A" w14:textId="77777777" w:rsidR="005C066F" w:rsidRDefault="005C066F">
      <w:pPr>
        <w:pStyle w:val="BodyText"/>
        <w:rPr>
          <w:sz w:val="20"/>
        </w:rPr>
      </w:pPr>
    </w:p>
    <w:p w14:paraId="44ADE071" w14:textId="77777777" w:rsidR="005C066F" w:rsidRDefault="005C066F">
      <w:pPr>
        <w:pStyle w:val="BodyText"/>
        <w:spacing w:before="6"/>
        <w:rPr>
          <w:sz w:val="13"/>
        </w:rPr>
      </w:pPr>
    </w:p>
    <w:p w14:paraId="5D882F55"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4C8CB961"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4DB08E7C"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0957197F" w14:textId="77777777" w:rsidR="005C066F" w:rsidRPr="00D579AB" w:rsidRDefault="00D579AB" w:rsidP="00D579AB">
      <w:pPr>
        <w:pStyle w:val="I3M-BodyText-Bold"/>
      </w:pPr>
      <w:r w:rsidRPr="00D579AB">
        <w:t>Please use the document I3M styles to prepare your manuscript.</w:t>
      </w:r>
    </w:p>
    <w:p w14:paraId="6D79C692"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73C3BA09"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36C4D3C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7FDFB92"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25A8EE4D"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5CCAC6C7"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6A38B315" w14:textId="77777777"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Hyperlink"/>
          </w:rPr>
          <w:t>https://fonts.google.com/specimen/Merriweather</w:t>
        </w:r>
      </w:hyperlink>
      <w:r w:rsidR="00D82C97">
        <w:t xml:space="preserve"> and install it</w:t>
      </w:r>
      <w:r w:rsidR="00BC7F96" w:rsidRPr="007A2594">
        <w:t>.</w:t>
      </w:r>
    </w:p>
    <w:p w14:paraId="1C3B10F6"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2106692A"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0DFD21CA"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4305F855"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Hyperlink"/>
          </w:rPr>
          <w:t>https://www.mendeley.com/guides/apa-citation-guide</w:t>
        </w:r>
      </w:hyperlink>
      <w:r w:rsidR="00BD2F2B" w:rsidRPr="00BD2F2B">
        <w:t>.</w:t>
      </w:r>
      <w:r w:rsidR="00317FA0">
        <w:t xml:space="preserve"> You can use the style “I3M-Hyperlink” for your URLs in the paper.</w:t>
      </w:r>
    </w:p>
    <w:p w14:paraId="5714A653" w14:textId="77777777" w:rsidR="005C066F" w:rsidRPr="00F768FC" w:rsidRDefault="00E93028" w:rsidP="00F768FC">
      <w:pPr>
        <w:pStyle w:val="I3M-BodyText"/>
      </w:pPr>
      <w:r>
        <w:t>Here’s a citation in the text.</w:t>
      </w:r>
    </w:p>
    <w:p w14:paraId="4E3DA900"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E893F97" w14:textId="77777777" w:rsidR="005C066F" w:rsidRDefault="001E14FD" w:rsidP="002A0457">
      <w:pPr>
        <w:pStyle w:val="I3M-Subsection-Headings"/>
      </w:pPr>
      <w:r>
        <w:t>Symbols and</w:t>
      </w:r>
      <w:r>
        <w:rPr>
          <w:spacing w:val="24"/>
        </w:rPr>
        <w:t xml:space="preserve"> </w:t>
      </w:r>
      <w:r>
        <w:t>Variables</w:t>
      </w:r>
    </w:p>
    <w:p w14:paraId="62594E7B"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1724C198"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78238FD3" w14:textId="77777777" w:rsidR="005C066F" w:rsidRDefault="001E14FD" w:rsidP="002A0457">
      <w:pPr>
        <w:pStyle w:val="I3M-BodyText-AfterHeading"/>
      </w:pPr>
      <w:r>
        <w:t>The International Program Committee will accept pa- pers up to 8 pages (2 columns).</w:t>
      </w:r>
    </w:p>
    <w:p w14:paraId="075186E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5DB1A32F" w14:textId="77777777" w:rsidR="005C066F" w:rsidRDefault="001E14FD" w:rsidP="002A0457">
      <w:pPr>
        <w:pStyle w:val="I3M-BodyText-AfterHeading"/>
      </w:pPr>
      <w:r>
        <w:t>This is an example of a bulleted list.</w:t>
      </w:r>
    </w:p>
    <w:p w14:paraId="02CE3CA9" w14:textId="77777777" w:rsidR="005C066F" w:rsidRDefault="001E14FD" w:rsidP="002A0457">
      <w:pPr>
        <w:pStyle w:val="I3M-BulletList"/>
      </w:pPr>
      <w:r>
        <w:t>This is a bulleted</w:t>
      </w:r>
      <w:r>
        <w:rPr>
          <w:spacing w:val="18"/>
        </w:rPr>
        <w:t xml:space="preserve"> </w:t>
      </w:r>
      <w:r>
        <w:t>list.</w:t>
      </w:r>
    </w:p>
    <w:p w14:paraId="3CF9D92A" w14:textId="77777777" w:rsidR="005C066F" w:rsidRDefault="001E14FD" w:rsidP="002A0457">
      <w:pPr>
        <w:pStyle w:val="I3M-BulletList"/>
      </w:pPr>
      <w:r>
        <w:t>Another</w:t>
      </w:r>
      <w:r>
        <w:rPr>
          <w:spacing w:val="15"/>
        </w:rPr>
        <w:t xml:space="preserve"> </w:t>
      </w:r>
      <w:r>
        <w:t>point.</w:t>
      </w:r>
    </w:p>
    <w:p w14:paraId="580CFBD2" w14:textId="77777777" w:rsidR="005C066F" w:rsidRDefault="001E14FD" w:rsidP="002A0457">
      <w:pPr>
        <w:pStyle w:val="I3M-BulletList"/>
      </w:pPr>
      <w:r>
        <w:t>A third</w:t>
      </w:r>
      <w:r>
        <w:rPr>
          <w:spacing w:val="-13"/>
        </w:rPr>
        <w:t xml:space="preserve"> </w:t>
      </w:r>
      <w:r>
        <w:t>point.</w:t>
      </w:r>
    </w:p>
    <w:p w14:paraId="052596C9" w14:textId="77777777" w:rsidR="005C066F" w:rsidRDefault="001E14FD" w:rsidP="002A0457">
      <w:pPr>
        <w:pStyle w:val="I3M-BodyText"/>
      </w:pPr>
      <w:r>
        <w:t>Lorem ipsum dolor sit amet, consectetur adipiscing elit, sed do eiusmod tempor incididunt ut labore et dolore magna aliqua.</w:t>
      </w:r>
    </w:p>
    <w:p w14:paraId="0E165B4A" w14:textId="77777777" w:rsidR="005C066F" w:rsidRDefault="001E14FD" w:rsidP="002A0457">
      <w:pPr>
        <w:pStyle w:val="I3M-BodyText"/>
      </w:pPr>
      <w:r>
        <w:t>This is an example of a bulleted list.</w:t>
      </w:r>
    </w:p>
    <w:p w14:paraId="0AB8D730" w14:textId="77777777" w:rsidR="005C066F" w:rsidRDefault="001E14FD" w:rsidP="002A0457">
      <w:pPr>
        <w:pStyle w:val="I3M-NumberedList"/>
      </w:pPr>
      <w:r>
        <w:t>This is a numbered</w:t>
      </w:r>
      <w:r>
        <w:rPr>
          <w:spacing w:val="18"/>
        </w:rPr>
        <w:t xml:space="preserve"> </w:t>
      </w:r>
      <w:r>
        <w:t>list.</w:t>
      </w:r>
    </w:p>
    <w:p w14:paraId="702413D7" w14:textId="77777777" w:rsidR="005C066F" w:rsidRDefault="001E14FD" w:rsidP="002A0457">
      <w:pPr>
        <w:pStyle w:val="I3M-NumberedList"/>
      </w:pPr>
      <w:r>
        <w:t>Another</w:t>
      </w:r>
      <w:r>
        <w:rPr>
          <w:spacing w:val="15"/>
        </w:rPr>
        <w:t xml:space="preserve"> </w:t>
      </w:r>
      <w:r>
        <w:t>point.</w:t>
      </w:r>
    </w:p>
    <w:p w14:paraId="331A2348" w14:textId="77777777" w:rsidR="005C066F" w:rsidRPr="002A0457" w:rsidRDefault="001E14FD" w:rsidP="002A0457">
      <w:pPr>
        <w:pStyle w:val="I3M-NumberedList"/>
      </w:pPr>
      <w:r>
        <w:t>A third</w:t>
      </w:r>
      <w:r>
        <w:rPr>
          <w:spacing w:val="-13"/>
        </w:rPr>
        <w:t xml:space="preserve"> </w:t>
      </w:r>
      <w:r>
        <w:t>point.</w:t>
      </w:r>
    </w:p>
    <w:p w14:paraId="0CC84485" w14:textId="77777777" w:rsidR="005C066F" w:rsidRDefault="001E14FD" w:rsidP="002A0457">
      <w:pPr>
        <w:pStyle w:val="I3M-Subsection-Headings"/>
      </w:pPr>
      <w:bookmarkStart w:id="7" w:name="Footnotes"/>
      <w:bookmarkEnd w:id="7"/>
      <w:r>
        <w:t>Footnotes</w:t>
      </w:r>
    </w:p>
    <w:p w14:paraId="79F9611A" w14:textId="77777777" w:rsidR="002A0457" w:rsidRPr="002A0457" w:rsidRDefault="001E14FD" w:rsidP="002A0457">
      <w:pPr>
        <w:pStyle w:val="I3M-BodyText-AfterHeading"/>
      </w:pPr>
      <w:r>
        <w:t>Do not use footnotes; instead incorporate such material into the text directly or parenthetically.</w:t>
      </w:r>
    </w:p>
    <w:p w14:paraId="6F0F2AE3"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33ED3DD4"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2F69AF21"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047058E9" w14:textId="3678F5AC" w:rsidR="005C066F" w:rsidRPr="008636A2" w:rsidRDefault="005058CD" w:rsidP="008636A2">
      <w:pPr>
        <w:pStyle w:val="I3M-Figure"/>
      </w:pPr>
      <w:r w:rsidRPr="005A0DA9">
        <w:drawing>
          <wp:inline distT="0" distB="0" distL="0" distR="0" wp14:anchorId="1C050A25" wp14:editId="512FEBE1">
            <wp:extent cx="2773680" cy="2080260"/>
            <wp:effectExtent l="0" t="0" r="0" b="0"/>
            <wp:docPr id="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3680" cy="2080260"/>
                    </a:xfrm>
                    <a:prstGeom prst="rect">
                      <a:avLst/>
                    </a:prstGeom>
                    <a:noFill/>
                    <a:ln>
                      <a:noFill/>
                    </a:ln>
                  </pic:spPr>
                </pic:pic>
              </a:graphicData>
            </a:graphic>
          </wp:inline>
        </w:drawing>
      </w:r>
    </w:p>
    <w:p w14:paraId="650FA6E7"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2482D7F7"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20953EC0" w14:textId="77777777" w:rsidTr="00827AD9">
        <w:trPr>
          <w:trHeight w:val="28"/>
        </w:trPr>
        <w:tc>
          <w:tcPr>
            <w:tcW w:w="0" w:type="auto"/>
            <w:tcBorders>
              <w:top w:val="single" w:sz="4" w:space="0" w:color="7F0000"/>
              <w:bottom w:val="single" w:sz="4" w:space="0" w:color="7F0000"/>
            </w:tcBorders>
            <w:shd w:val="clear" w:color="auto" w:fill="auto"/>
          </w:tcPr>
          <w:p w14:paraId="4AA3F5B9"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0F168FA1"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6F90C9A9" w14:textId="77777777" w:rsidR="00A34CFA" w:rsidRDefault="00A34CFA" w:rsidP="00A34CFA">
            <w:pPr>
              <w:pStyle w:val="I3M-Table-Elements"/>
            </w:pPr>
            <w:r>
              <w:t>Notes</w:t>
            </w:r>
          </w:p>
        </w:tc>
      </w:tr>
      <w:tr w:rsidR="00A34CFA" w14:paraId="205D94B6" w14:textId="77777777" w:rsidTr="00827AD9">
        <w:trPr>
          <w:trHeight w:val="28"/>
        </w:trPr>
        <w:tc>
          <w:tcPr>
            <w:tcW w:w="0" w:type="auto"/>
            <w:tcBorders>
              <w:top w:val="single" w:sz="4" w:space="0" w:color="7F0000"/>
            </w:tcBorders>
            <w:shd w:val="clear" w:color="auto" w:fill="auto"/>
          </w:tcPr>
          <w:p w14:paraId="18950406"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27C81D78" w14:textId="77777777" w:rsidR="00A34CFA" w:rsidRDefault="00A34CFA" w:rsidP="00A34CFA">
            <w:pPr>
              <w:pStyle w:val="I3M-Table-Elements"/>
            </w:pPr>
            <w:r>
              <w:t>267</w:t>
            </w:r>
          </w:p>
        </w:tc>
        <w:tc>
          <w:tcPr>
            <w:tcW w:w="0" w:type="auto"/>
            <w:tcBorders>
              <w:top w:val="single" w:sz="4" w:space="0" w:color="7F0000"/>
            </w:tcBorders>
            <w:shd w:val="clear" w:color="auto" w:fill="auto"/>
          </w:tcPr>
          <w:p w14:paraId="431F3C6A" w14:textId="77777777" w:rsidR="00A34CFA" w:rsidRDefault="00A34CFA" w:rsidP="00A34CFA">
            <w:pPr>
              <w:pStyle w:val="I3M-Table-Elements"/>
            </w:pPr>
            <w:r>
              <w:t>Over-supplied</w:t>
            </w:r>
          </w:p>
        </w:tc>
      </w:tr>
      <w:tr w:rsidR="00A34CFA" w14:paraId="03D73E3F" w14:textId="77777777" w:rsidTr="00827AD9">
        <w:trPr>
          <w:trHeight w:val="32"/>
        </w:trPr>
        <w:tc>
          <w:tcPr>
            <w:tcW w:w="0" w:type="auto"/>
            <w:tcBorders>
              <w:bottom w:val="single" w:sz="4" w:space="0" w:color="7F0000"/>
            </w:tcBorders>
            <w:shd w:val="clear" w:color="auto" w:fill="auto"/>
          </w:tcPr>
          <w:p w14:paraId="411EDAAA"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57B78FB6"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38111ECC" w14:textId="77777777" w:rsidR="00A34CFA" w:rsidRDefault="00A34CFA" w:rsidP="00A34CFA">
            <w:pPr>
              <w:pStyle w:val="I3M-Table-Elements"/>
            </w:pPr>
            <w:r>
              <w:t>Under-supplied</w:t>
            </w:r>
          </w:p>
        </w:tc>
      </w:tr>
    </w:tbl>
    <w:p w14:paraId="737BAAF6" w14:textId="77777777" w:rsidR="005C066F" w:rsidRPr="002400E1" w:rsidRDefault="00A34CFA" w:rsidP="002400E1">
      <w:pPr>
        <w:pStyle w:val="I3M-Table-Note"/>
      </w:pPr>
      <w:r>
        <w:t>T</w:t>
      </w:r>
      <w:r w:rsidR="001E14FD">
        <w:t>his is a table note</w:t>
      </w:r>
      <w:r w:rsidR="002400E1">
        <w:t>.</w:t>
      </w:r>
    </w:p>
    <w:p w14:paraId="6A5A826C"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2D4A482C"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49F5B0C2" w14:textId="77777777" w:rsidTr="00827AD9">
        <w:tc>
          <w:tcPr>
            <w:tcW w:w="4440" w:type="pct"/>
            <w:shd w:val="clear" w:color="auto" w:fill="auto"/>
          </w:tcPr>
          <w:p w14:paraId="15BF78C8" w14:textId="5C727740" w:rsidR="00F93AAF" w:rsidRPr="005058CD" w:rsidRDefault="005058CD"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shd w:val="clear" w:color="auto" w:fill="auto"/>
            <w:vAlign w:val="center"/>
          </w:tcPr>
          <w:p w14:paraId="6D895E5B" w14:textId="77777777" w:rsidR="00F93AAF" w:rsidRDefault="00F93AAF" w:rsidP="00827AD9">
            <w:pPr>
              <w:pStyle w:val="I3M-BodyText"/>
              <w:ind w:firstLine="0"/>
              <w:jc w:val="right"/>
            </w:pPr>
            <w:r>
              <w:t>(1)</w:t>
            </w:r>
          </w:p>
        </w:tc>
      </w:tr>
    </w:tbl>
    <w:p w14:paraId="718AEB4C" w14:textId="74022E10"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7971C73B"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1CF50FC2" w14:textId="77777777"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006A398E" w14:textId="174EC76D" w:rsidR="00AB706C" w:rsidRDefault="005058CD" w:rsidP="00AB706C">
      <w:pPr>
        <w:pStyle w:val="I3M-Figure"/>
        <w:rPr>
          <w:sz w:val="11"/>
        </w:rPr>
      </w:pPr>
      <w:r w:rsidRPr="005A0DA9">
        <w:lastRenderedPageBreak/>
        <w:drawing>
          <wp:inline distT="0" distB="0" distL="0" distR="0" wp14:anchorId="2BC76465" wp14:editId="16F38555">
            <wp:extent cx="4724400" cy="3550920"/>
            <wp:effectExtent l="0" t="0" r="0" b="0"/>
            <wp:docPr id="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550920"/>
                    </a:xfrm>
                    <a:prstGeom prst="rect">
                      <a:avLst/>
                    </a:prstGeom>
                    <a:noFill/>
                    <a:ln>
                      <a:noFill/>
                    </a:ln>
                  </pic:spPr>
                </pic:pic>
              </a:graphicData>
            </a:graphic>
          </wp:inline>
        </w:drawing>
      </w:r>
    </w:p>
    <w:p w14:paraId="062EB94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4986B794"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089"/>
        <w:gridCol w:w="1287"/>
        <w:gridCol w:w="1420"/>
        <w:gridCol w:w="716"/>
        <w:gridCol w:w="831"/>
        <w:gridCol w:w="4493"/>
      </w:tblGrid>
      <w:tr w:rsidR="00AB706C" w14:paraId="5C07483A" w14:textId="77777777" w:rsidTr="00827AD9">
        <w:trPr>
          <w:trHeight w:val="28"/>
        </w:trPr>
        <w:tc>
          <w:tcPr>
            <w:tcW w:w="0" w:type="auto"/>
            <w:tcBorders>
              <w:top w:val="single" w:sz="4" w:space="0" w:color="7F0000"/>
              <w:bottom w:val="single" w:sz="4" w:space="0" w:color="7F0000"/>
            </w:tcBorders>
            <w:shd w:val="clear" w:color="auto" w:fill="auto"/>
          </w:tcPr>
          <w:p w14:paraId="503D857C"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6336C308"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46E4F3B4"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58662C83"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62C67B8C"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737EA184" w14:textId="77777777" w:rsidR="00AB706C" w:rsidRDefault="00AB706C" w:rsidP="00404468">
            <w:pPr>
              <w:pStyle w:val="I3M-Table-Elements"/>
            </w:pPr>
            <w:r>
              <w:t>Extra</w:t>
            </w:r>
            <w:r w:rsidRPr="00827AD9">
              <w:rPr>
                <w:spacing w:val="11"/>
              </w:rPr>
              <w:t xml:space="preserve"> </w:t>
            </w:r>
            <w:r>
              <w:t>comments</w:t>
            </w:r>
          </w:p>
        </w:tc>
      </w:tr>
      <w:tr w:rsidR="00AB706C" w14:paraId="29AF33BD" w14:textId="77777777" w:rsidTr="00827AD9">
        <w:trPr>
          <w:trHeight w:val="28"/>
        </w:trPr>
        <w:tc>
          <w:tcPr>
            <w:tcW w:w="0" w:type="auto"/>
            <w:tcBorders>
              <w:top w:val="single" w:sz="4" w:space="0" w:color="7F0000"/>
            </w:tcBorders>
            <w:shd w:val="clear" w:color="auto" w:fill="auto"/>
          </w:tcPr>
          <w:p w14:paraId="1E6ABBE7"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7FB756CB"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3789ADB2"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37D95A8F"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2873F213" w14:textId="77777777" w:rsidR="00AB706C" w:rsidRDefault="00AB706C" w:rsidP="00404468">
            <w:pPr>
              <w:pStyle w:val="I3M-Table-Elements"/>
            </w:pPr>
            <w:r>
              <w:t>8/5/63</w:t>
            </w:r>
          </w:p>
        </w:tc>
        <w:tc>
          <w:tcPr>
            <w:tcW w:w="0" w:type="auto"/>
            <w:tcBorders>
              <w:top w:val="single" w:sz="4" w:space="0" w:color="7F0000"/>
            </w:tcBorders>
            <w:shd w:val="clear" w:color="auto" w:fill="auto"/>
          </w:tcPr>
          <w:p w14:paraId="031A7961"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2BB69D83" w14:textId="77777777" w:rsidTr="00827AD9">
        <w:trPr>
          <w:trHeight w:val="28"/>
        </w:trPr>
        <w:tc>
          <w:tcPr>
            <w:tcW w:w="0" w:type="auto"/>
            <w:shd w:val="clear" w:color="auto" w:fill="auto"/>
          </w:tcPr>
          <w:p w14:paraId="4160A7AA" w14:textId="77777777" w:rsidR="00AB706C" w:rsidRDefault="00AB706C" w:rsidP="00404468">
            <w:pPr>
              <w:pStyle w:val="I3M-Table-Elements"/>
            </w:pPr>
            <w:r>
              <w:t>413.199</w:t>
            </w:r>
          </w:p>
        </w:tc>
        <w:tc>
          <w:tcPr>
            <w:tcW w:w="0" w:type="auto"/>
            <w:shd w:val="clear" w:color="auto" w:fill="auto"/>
          </w:tcPr>
          <w:p w14:paraId="340CF29C" w14:textId="77777777" w:rsidR="00AB706C" w:rsidRDefault="00AB706C" w:rsidP="00404468">
            <w:pPr>
              <w:pStyle w:val="I3M-Table-Elements"/>
            </w:pPr>
            <w:r>
              <w:t>Tom Green</w:t>
            </w:r>
          </w:p>
        </w:tc>
        <w:tc>
          <w:tcPr>
            <w:tcW w:w="0" w:type="auto"/>
            <w:shd w:val="clear" w:color="auto" w:fill="auto"/>
          </w:tcPr>
          <w:p w14:paraId="6FC419F2" w14:textId="77777777" w:rsidR="00AB706C" w:rsidRDefault="00AB706C" w:rsidP="00404468">
            <w:pPr>
              <w:pStyle w:val="I3M-Table-Elements"/>
            </w:pPr>
            <w:r>
              <w:t>Wingfoot Express</w:t>
            </w:r>
          </w:p>
        </w:tc>
        <w:tc>
          <w:tcPr>
            <w:tcW w:w="0" w:type="auto"/>
            <w:shd w:val="clear" w:color="auto" w:fill="auto"/>
          </w:tcPr>
          <w:p w14:paraId="5124397F" w14:textId="77777777" w:rsidR="00AB706C" w:rsidRDefault="00AB706C" w:rsidP="00404468">
            <w:pPr>
              <w:pStyle w:val="I3M-Table-Elements"/>
            </w:pPr>
            <w:r>
              <w:t>WE J46</w:t>
            </w:r>
          </w:p>
        </w:tc>
        <w:tc>
          <w:tcPr>
            <w:tcW w:w="0" w:type="auto"/>
            <w:shd w:val="clear" w:color="auto" w:fill="auto"/>
          </w:tcPr>
          <w:p w14:paraId="75BE9C38" w14:textId="77777777" w:rsidR="00AB706C" w:rsidRDefault="00AB706C" w:rsidP="00404468">
            <w:pPr>
              <w:pStyle w:val="I3M-Table-Elements"/>
            </w:pPr>
            <w:r>
              <w:t>10/2/64</w:t>
            </w:r>
          </w:p>
        </w:tc>
        <w:tc>
          <w:tcPr>
            <w:tcW w:w="0" w:type="auto"/>
            <w:shd w:val="clear" w:color="auto" w:fill="auto"/>
          </w:tcPr>
          <w:p w14:paraId="2C7BFD71" w14:textId="77777777" w:rsidR="00AB706C" w:rsidRDefault="00AB706C" w:rsidP="00404468">
            <w:pPr>
              <w:pStyle w:val="I3M-Table-Elements"/>
            </w:pPr>
          </w:p>
        </w:tc>
      </w:tr>
      <w:tr w:rsidR="00AB706C" w14:paraId="062A6607" w14:textId="77777777" w:rsidTr="00827AD9">
        <w:trPr>
          <w:trHeight w:val="28"/>
        </w:trPr>
        <w:tc>
          <w:tcPr>
            <w:tcW w:w="0" w:type="auto"/>
            <w:shd w:val="clear" w:color="auto" w:fill="auto"/>
          </w:tcPr>
          <w:p w14:paraId="17C56CAE" w14:textId="77777777" w:rsidR="00AB706C" w:rsidRDefault="00AB706C" w:rsidP="00404468">
            <w:pPr>
              <w:pStyle w:val="I3M-Table-Elements"/>
            </w:pPr>
            <w:r>
              <w:t>434.22</w:t>
            </w:r>
          </w:p>
        </w:tc>
        <w:tc>
          <w:tcPr>
            <w:tcW w:w="0" w:type="auto"/>
            <w:shd w:val="clear" w:color="auto" w:fill="auto"/>
          </w:tcPr>
          <w:p w14:paraId="0BE70AA2" w14:textId="77777777" w:rsidR="00AB706C" w:rsidRDefault="00AB706C" w:rsidP="00404468">
            <w:pPr>
              <w:pStyle w:val="I3M-Table-Elements"/>
            </w:pPr>
            <w:r>
              <w:t>Art Arfons</w:t>
            </w:r>
          </w:p>
        </w:tc>
        <w:tc>
          <w:tcPr>
            <w:tcW w:w="0" w:type="auto"/>
            <w:shd w:val="clear" w:color="auto" w:fill="auto"/>
          </w:tcPr>
          <w:p w14:paraId="398F9DE7" w14:textId="77777777" w:rsidR="00AB706C" w:rsidRDefault="00AB706C" w:rsidP="00404468">
            <w:pPr>
              <w:pStyle w:val="I3M-Table-Elements"/>
            </w:pPr>
            <w:r>
              <w:t>Green Monster</w:t>
            </w:r>
          </w:p>
        </w:tc>
        <w:tc>
          <w:tcPr>
            <w:tcW w:w="0" w:type="auto"/>
            <w:shd w:val="clear" w:color="auto" w:fill="auto"/>
          </w:tcPr>
          <w:p w14:paraId="55A97178" w14:textId="77777777" w:rsidR="00AB706C" w:rsidRDefault="00AB706C" w:rsidP="00404468">
            <w:pPr>
              <w:pStyle w:val="I3M-Table-Elements"/>
            </w:pPr>
            <w:r>
              <w:t>GE J79</w:t>
            </w:r>
          </w:p>
        </w:tc>
        <w:tc>
          <w:tcPr>
            <w:tcW w:w="0" w:type="auto"/>
            <w:shd w:val="clear" w:color="auto" w:fill="auto"/>
          </w:tcPr>
          <w:p w14:paraId="6072FE87" w14:textId="77777777" w:rsidR="00AB706C" w:rsidRDefault="00AB706C" w:rsidP="00404468">
            <w:pPr>
              <w:pStyle w:val="I3M-Table-Elements"/>
            </w:pPr>
            <w:r>
              <w:t>10/5/64</w:t>
            </w:r>
          </w:p>
        </w:tc>
        <w:tc>
          <w:tcPr>
            <w:tcW w:w="0" w:type="auto"/>
            <w:shd w:val="clear" w:color="auto" w:fill="auto"/>
          </w:tcPr>
          <w:p w14:paraId="369B7D80" w14:textId="77777777" w:rsidR="00AB706C" w:rsidRDefault="00AB706C" w:rsidP="00404468">
            <w:pPr>
              <w:pStyle w:val="I3M-Table-Elements"/>
            </w:pPr>
          </w:p>
        </w:tc>
      </w:tr>
      <w:tr w:rsidR="00AB706C" w14:paraId="48A65327" w14:textId="77777777" w:rsidTr="00827AD9">
        <w:trPr>
          <w:trHeight w:val="28"/>
        </w:trPr>
        <w:tc>
          <w:tcPr>
            <w:tcW w:w="0" w:type="auto"/>
            <w:shd w:val="clear" w:color="auto" w:fill="auto"/>
          </w:tcPr>
          <w:p w14:paraId="2398DBCF" w14:textId="77777777" w:rsidR="00AB706C" w:rsidRDefault="00AB706C" w:rsidP="00404468">
            <w:pPr>
              <w:pStyle w:val="I3M-Table-Elements"/>
            </w:pPr>
            <w:r>
              <w:t>468.719</w:t>
            </w:r>
          </w:p>
        </w:tc>
        <w:tc>
          <w:tcPr>
            <w:tcW w:w="0" w:type="auto"/>
            <w:shd w:val="clear" w:color="auto" w:fill="auto"/>
          </w:tcPr>
          <w:p w14:paraId="3A354FB1" w14:textId="77777777" w:rsidR="00AB706C" w:rsidRDefault="00AB706C" w:rsidP="00404468">
            <w:pPr>
              <w:pStyle w:val="I3M-Table-Elements"/>
            </w:pPr>
            <w:r>
              <w:t>Craig Breedlove</w:t>
            </w:r>
          </w:p>
        </w:tc>
        <w:tc>
          <w:tcPr>
            <w:tcW w:w="0" w:type="auto"/>
            <w:shd w:val="clear" w:color="auto" w:fill="auto"/>
          </w:tcPr>
          <w:p w14:paraId="2A3F1BAF" w14:textId="77777777" w:rsidR="00AB706C" w:rsidRDefault="00AB706C" w:rsidP="00404468">
            <w:pPr>
              <w:pStyle w:val="I3M-Table-Elements"/>
            </w:pPr>
            <w:r>
              <w:t>Spirit of America</w:t>
            </w:r>
          </w:p>
        </w:tc>
        <w:tc>
          <w:tcPr>
            <w:tcW w:w="0" w:type="auto"/>
            <w:shd w:val="clear" w:color="auto" w:fill="auto"/>
          </w:tcPr>
          <w:p w14:paraId="5215CF02" w14:textId="77777777" w:rsidR="00AB706C" w:rsidRDefault="00AB706C" w:rsidP="00404468">
            <w:pPr>
              <w:pStyle w:val="I3M-Table-Elements"/>
            </w:pPr>
            <w:r>
              <w:t>GE J79</w:t>
            </w:r>
          </w:p>
        </w:tc>
        <w:tc>
          <w:tcPr>
            <w:tcW w:w="0" w:type="auto"/>
            <w:shd w:val="clear" w:color="auto" w:fill="auto"/>
          </w:tcPr>
          <w:p w14:paraId="29B34FAD" w14:textId="77777777" w:rsidR="00AB706C" w:rsidRDefault="00AB706C" w:rsidP="00404468">
            <w:pPr>
              <w:pStyle w:val="I3M-Table-Elements"/>
            </w:pPr>
            <w:r>
              <w:t>10/13/64</w:t>
            </w:r>
          </w:p>
        </w:tc>
        <w:tc>
          <w:tcPr>
            <w:tcW w:w="0" w:type="auto"/>
            <w:shd w:val="clear" w:color="auto" w:fill="auto"/>
          </w:tcPr>
          <w:p w14:paraId="5F04726B" w14:textId="77777777" w:rsidR="00AB706C" w:rsidRDefault="00AB706C" w:rsidP="00404468">
            <w:pPr>
              <w:pStyle w:val="I3M-Table-Elements"/>
            </w:pPr>
          </w:p>
        </w:tc>
      </w:tr>
      <w:tr w:rsidR="00AB706C" w14:paraId="601D5A34" w14:textId="77777777" w:rsidTr="00827AD9">
        <w:trPr>
          <w:trHeight w:val="28"/>
        </w:trPr>
        <w:tc>
          <w:tcPr>
            <w:tcW w:w="0" w:type="auto"/>
            <w:shd w:val="clear" w:color="auto" w:fill="auto"/>
          </w:tcPr>
          <w:p w14:paraId="2FD0E8AB" w14:textId="77777777" w:rsidR="00AB706C" w:rsidRDefault="00AB706C" w:rsidP="00404468">
            <w:pPr>
              <w:pStyle w:val="I3M-Table-Elements"/>
            </w:pPr>
            <w:r>
              <w:t>526.277</w:t>
            </w:r>
          </w:p>
        </w:tc>
        <w:tc>
          <w:tcPr>
            <w:tcW w:w="0" w:type="auto"/>
            <w:shd w:val="clear" w:color="auto" w:fill="auto"/>
          </w:tcPr>
          <w:p w14:paraId="7C7AB85E" w14:textId="77777777" w:rsidR="00AB706C" w:rsidRDefault="00AB706C" w:rsidP="00404468">
            <w:pPr>
              <w:pStyle w:val="I3M-Table-Elements"/>
            </w:pPr>
            <w:r>
              <w:t>Craig Breedlove</w:t>
            </w:r>
          </w:p>
        </w:tc>
        <w:tc>
          <w:tcPr>
            <w:tcW w:w="0" w:type="auto"/>
            <w:shd w:val="clear" w:color="auto" w:fill="auto"/>
          </w:tcPr>
          <w:p w14:paraId="0AFFDC99" w14:textId="77777777" w:rsidR="00AB706C" w:rsidRDefault="00AB706C" w:rsidP="00404468">
            <w:pPr>
              <w:pStyle w:val="I3M-Table-Elements"/>
            </w:pPr>
            <w:r>
              <w:t>Spirit of America</w:t>
            </w:r>
          </w:p>
        </w:tc>
        <w:tc>
          <w:tcPr>
            <w:tcW w:w="0" w:type="auto"/>
            <w:shd w:val="clear" w:color="auto" w:fill="auto"/>
          </w:tcPr>
          <w:p w14:paraId="14BE832C" w14:textId="77777777" w:rsidR="00AB706C" w:rsidRDefault="00AB706C" w:rsidP="00404468">
            <w:pPr>
              <w:pStyle w:val="I3M-Table-Elements"/>
            </w:pPr>
            <w:r>
              <w:t>GE J79</w:t>
            </w:r>
          </w:p>
        </w:tc>
        <w:tc>
          <w:tcPr>
            <w:tcW w:w="0" w:type="auto"/>
            <w:shd w:val="clear" w:color="auto" w:fill="auto"/>
          </w:tcPr>
          <w:p w14:paraId="6BBADB31" w14:textId="77777777" w:rsidR="00AB706C" w:rsidRDefault="00AB706C" w:rsidP="00404468">
            <w:pPr>
              <w:pStyle w:val="I3M-Table-Elements"/>
            </w:pPr>
            <w:r>
              <w:t>10/15/65</w:t>
            </w:r>
          </w:p>
        </w:tc>
        <w:tc>
          <w:tcPr>
            <w:tcW w:w="0" w:type="auto"/>
            <w:shd w:val="clear" w:color="auto" w:fill="auto"/>
          </w:tcPr>
          <w:p w14:paraId="7A77C715" w14:textId="77777777" w:rsidR="00AB706C" w:rsidRDefault="00AB706C" w:rsidP="00404468">
            <w:pPr>
              <w:pStyle w:val="I3M-Table-Elements"/>
            </w:pPr>
          </w:p>
        </w:tc>
      </w:tr>
      <w:tr w:rsidR="00AB706C" w14:paraId="4842EB41" w14:textId="77777777" w:rsidTr="00827AD9">
        <w:trPr>
          <w:trHeight w:val="32"/>
        </w:trPr>
        <w:tc>
          <w:tcPr>
            <w:tcW w:w="0" w:type="auto"/>
            <w:tcBorders>
              <w:bottom w:val="single" w:sz="4" w:space="0" w:color="7F0000"/>
            </w:tcBorders>
            <w:shd w:val="clear" w:color="auto" w:fill="auto"/>
          </w:tcPr>
          <w:p w14:paraId="611A542E"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4A1C5A01"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3CB5A46B"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1F715E5C"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5B3DBFD2"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6AF4B14E" w14:textId="77777777" w:rsidR="00AB706C" w:rsidRDefault="00AB706C" w:rsidP="00404468">
            <w:pPr>
              <w:pStyle w:val="I3M-Table-Elements"/>
            </w:pPr>
          </w:p>
        </w:tc>
      </w:tr>
    </w:tbl>
    <w:p w14:paraId="4A48086F"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5">
        <w:r w:rsidRPr="001E14FD">
          <w:rPr>
            <w:rStyle w:val="Hyperlink"/>
          </w:rPr>
          <w:t>https://www.sedl.org/afterschool/toolkits/science/pdf/ast_sci_data_tables_sample.pdf</w:t>
        </w:r>
      </w:hyperlink>
    </w:p>
    <w:p w14:paraId="487872C6" w14:textId="77777777"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4FD7F7B6" w14:textId="77777777" w:rsidR="00AB706C" w:rsidRPr="00A86539" w:rsidRDefault="00AB706C" w:rsidP="00AB706C">
      <w:pPr>
        <w:pStyle w:val="I3M-Subsection-Headings"/>
      </w:pPr>
      <w:r w:rsidRPr="00A86539">
        <w:t>Construction of references</w:t>
      </w:r>
    </w:p>
    <w:p w14:paraId="2B46DC88" w14:textId="77777777" w:rsidR="00AB706C" w:rsidRPr="00BC7F96" w:rsidRDefault="00AB706C" w:rsidP="00AB706C">
      <w:pPr>
        <w:pStyle w:val="I3M-BodyText-AfterHeading"/>
      </w:pPr>
      <w:r>
        <w:t>APA reference list format must be used for this paper (</w:t>
      </w:r>
      <w:hyperlink r:id="rId16" w:history="1">
        <w:r w:rsidRPr="00B2671C">
          <w:rPr>
            <w:rStyle w:val="Hyperlink"/>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588717F5" w14:textId="77777777" w:rsidR="00AB706C" w:rsidRDefault="00AB706C" w:rsidP="00AB706C">
      <w:pPr>
        <w:pStyle w:val="I3M-Section-Headings"/>
      </w:pPr>
      <w:bookmarkStart w:id="14" w:name="Introduction"/>
      <w:bookmarkStart w:id="15" w:name="_bookmark2"/>
      <w:bookmarkEnd w:id="14"/>
      <w:bookmarkEnd w:id="15"/>
      <w:r>
        <w:t>Introduction</w:t>
      </w:r>
    </w:p>
    <w:p w14:paraId="51AF07F1"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2D07EA5" w14:textId="77777777" w:rsidR="00AB706C" w:rsidRDefault="00AB706C" w:rsidP="00AB706C">
      <w:pPr>
        <w:pStyle w:val="I3M-Section-Headings"/>
      </w:pPr>
      <w:r>
        <w:t>State of the</w:t>
      </w:r>
      <w:r>
        <w:rPr>
          <w:spacing w:val="45"/>
        </w:rPr>
        <w:t xml:space="preserve"> </w:t>
      </w:r>
      <w:r>
        <w:t>art</w:t>
      </w:r>
    </w:p>
    <w:p w14:paraId="53974E77" w14:textId="77777777" w:rsidR="00AB706C" w:rsidRPr="0013474E" w:rsidRDefault="00AB706C" w:rsidP="00AB706C">
      <w:pPr>
        <w:pStyle w:val="BodyText"/>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6EAA12DB"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0DA23D6B" w14:textId="77777777"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241AEE0A"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382ACA01"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5C945011" w14:textId="77777777" w:rsidR="00AB706C" w:rsidRPr="00B2473A" w:rsidRDefault="00AB706C" w:rsidP="001A16CC">
      <w:pPr>
        <w:pStyle w:val="I3M-Section-Headings"/>
      </w:pPr>
      <w:bookmarkStart w:id="18" w:name="Conclusions"/>
      <w:bookmarkEnd w:id="18"/>
      <w:r>
        <w:t>Conclusions</w:t>
      </w:r>
    </w:p>
    <w:p w14:paraId="40D095DC"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1D11F22A" w14:textId="77777777" w:rsidR="00AB706C" w:rsidRDefault="00AB706C" w:rsidP="00747176">
      <w:pPr>
        <w:pStyle w:val="I3M-Funding-Heading"/>
      </w:pPr>
      <w:r w:rsidRPr="00B2473A">
        <w:t>Funding</w:t>
      </w:r>
    </w:p>
    <w:p w14:paraId="5483F58C"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17">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656FCFDA" w14:textId="77777777" w:rsidR="00AB706C" w:rsidRPr="00747176" w:rsidRDefault="00AB706C" w:rsidP="00747176">
      <w:pPr>
        <w:pStyle w:val="I3M-Acknowledgements-Heading"/>
      </w:pPr>
      <w:r w:rsidRPr="00747176">
        <w:t>Acknowledgements</w:t>
      </w:r>
    </w:p>
    <w:p w14:paraId="0D85CFCA"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618139F1" w14:textId="77777777" w:rsidR="00747176" w:rsidRPr="00747176" w:rsidRDefault="00747176" w:rsidP="00A87E95">
      <w:pPr>
        <w:pStyle w:val="I3M-Appendix-Heading"/>
      </w:pPr>
      <w:r>
        <w:t xml:space="preserve">Appendix A. </w:t>
      </w:r>
      <w:r w:rsidR="00407369">
        <w:t>An example appendix</w:t>
      </w:r>
    </w:p>
    <w:p w14:paraId="3598D048"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427B2C0E" w14:textId="77777777" w:rsidR="00747176" w:rsidRPr="00747176" w:rsidRDefault="00747176" w:rsidP="00A87E95">
      <w:pPr>
        <w:pStyle w:val="I3M-References-Heading"/>
      </w:pPr>
      <w:bookmarkStart w:id="20" w:name="_bookmark7"/>
      <w:bookmarkEnd w:id="20"/>
      <w:r>
        <w:t>References</w:t>
      </w:r>
    </w:p>
    <w:p w14:paraId="0A55DD05"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1B0CCAAE"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54C84216" w14:textId="5098A681"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5058CD">
        <w:rPr>
          <w:noProof/>
        </w:rPr>
        <mc:AlternateContent>
          <mc:Choice Requires="wps">
            <w:drawing>
              <wp:anchor distT="0" distB="0" distL="114300" distR="114300" simplePos="0" relativeHeight="251658752" behindDoc="0" locked="0" layoutInCell="1" allowOverlap="1" wp14:anchorId="0F985919" wp14:editId="3819CB4A">
                <wp:simplePos x="0" y="0"/>
                <wp:positionH relativeFrom="page">
                  <wp:posOffset>9430385</wp:posOffset>
                </wp:positionH>
                <wp:positionV relativeFrom="page">
                  <wp:posOffset>6114415</wp:posOffset>
                </wp:positionV>
                <wp:extent cx="149860" cy="536575"/>
                <wp:effectExtent l="635" t="0" r="1905"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53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E6F8C" w14:textId="77777777" w:rsidR="00711EE7" w:rsidRDefault="00711EE7" w:rsidP="00711EE7">
                            <w:pPr>
                              <w:spacing w:before="13"/>
                              <w:ind w:left="20"/>
                              <w:rPr>
                                <w:sz w:val="15"/>
                              </w:rPr>
                            </w:pPr>
                            <w:r>
                              <w:rPr>
                                <w:color w:val="7F0000"/>
                                <w:w w:val="105"/>
                                <w:sz w:val="15"/>
                              </w:rPr>
                              <w:t>First et al.</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985919" id="_x0000_t202" coordsize="21600,21600" o:spt="202" path="m,l,21600r21600,l21600,xe">
                <v:stroke joinstyle="miter"/>
                <v:path gradientshapeok="t" o:connecttype="rect"/>
              </v:shapetype>
              <v:shape id="Text Box 4" o:spid="_x0000_s1026" type="#_x0000_t202" style="position:absolute;left:0;text-align:left;margin-left:742.55pt;margin-top:481.45pt;width:11.8pt;height:42.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" filled="f" stroked="f">
                <v:textbox style="layout-flow:vertical" inset="0,0,0,0">
                  <w:txbxContent>
                    <w:p w14:paraId="4DCE6F8C" w14:textId="77777777" w:rsidR="00711EE7" w:rsidRDefault="00711EE7" w:rsidP="00711EE7">
                      <w:pPr>
                        <w:spacing w:before="13"/>
                        <w:ind w:left="20"/>
                        <w:rPr>
                          <w:sz w:val="15"/>
                        </w:rPr>
                      </w:pPr>
                      <w:r>
                        <w:rPr>
                          <w:color w:val="7F0000"/>
                          <w:w w:val="105"/>
                          <w:sz w:val="15"/>
                        </w:rPr>
                        <w:t>First et al.</w:t>
                      </w:r>
                    </w:p>
                  </w:txbxContent>
                </v:textbox>
                <w10:wrap anchorx="page" anchory="page"/>
              </v:shape>
            </w:pict>
          </mc:Fallback>
        </mc:AlternateContent>
      </w:r>
      <w:r w:rsidR="005058CD">
        <w:rPr>
          <w:noProof/>
        </w:rPr>
        <mc:AlternateContent>
          <mc:Choice Requires="wps">
            <w:drawing>
              <wp:anchor distT="0" distB="0" distL="114300" distR="114300" simplePos="0" relativeHeight="251659776" behindDoc="0" locked="0" layoutInCell="1" allowOverlap="1" wp14:anchorId="629EDFAF" wp14:editId="38EFA86C">
                <wp:simplePos x="0" y="0"/>
                <wp:positionH relativeFrom="page">
                  <wp:posOffset>9424035</wp:posOffset>
                </wp:positionH>
                <wp:positionV relativeFrom="page">
                  <wp:posOffset>6724650</wp:posOffset>
                </wp:positionV>
                <wp:extent cx="149860" cy="67310"/>
                <wp:effectExtent l="381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67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8C443" w14:textId="77777777" w:rsidR="00711EE7" w:rsidRDefault="00711EE7" w:rsidP="00711EE7">
                            <w:pPr>
                              <w:spacing w:before="13"/>
                              <w:ind w:left="20"/>
                              <w:rPr>
                                <w:sz w:val="15"/>
                              </w:rPr>
                            </w:pPr>
                            <w:r>
                              <w:rPr>
                                <w:color w:val="7F0000"/>
                                <w:w w:val="103"/>
                                <w:sz w:val="15"/>
                              </w:rPr>
                              <w: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EDFAF" id="Text Box 3" o:spid="_x0000_s1027" type="#_x0000_t202" style="position:absolute;left:0;text-align:left;margin-left:742.05pt;margin-top:529.5pt;width:11.8pt;height:5.3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" filled="f" stroked="f">
                <v:textbox style="layout-flow:vertical" inset="0,0,0,0">
                  <w:txbxContent>
                    <w:p w14:paraId="4A28C443" w14:textId="77777777" w:rsidR="00711EE7" w:rsidRDefault="00711EE7" w:rsidP="00711EE7">
                      <w:pPr>
                        <w:spacing w:before="13"/>
                        <w:ind w:left="20"/>
                        <w:rPr>
                          <w:sz w:val="15"/>
                        </w:rPr>
                      </w:pPr>
                      <w:r>
                        <w:rPr>
                          <w:color w:val="7F0000"/>
                          <w:w w:val="103"/>
                          <w:sz w:val="15"/>
                        </w:rPr>
                        <w:t>|</w:t>
                      </w:r>
                    </w:p>
                  </w:txbxContent>
                </v:textbox>
                <w10:wrap anchorx="page" anchory="page"/>
              </v:shape>
            </w:pict>
          </mc:Fallback>
        </mc:AlternateContent>
      </w:r>
      <w:r w:rsidR="005058CD">
        <w:rPr>
          <w:noProof/>
        </w:rPr>
        <mc:AlternateContent>
          <mc:Choice Requires="wps">
            <w:drawing>
              <wp:anchor distT="0" distB="0" distL="114300" distR="114300" simplePos="0" relativeHeight="251660800" behindDoc="0" locked="0" layoutInCell="1" allowOverlap="1" wp14:anchorId="03F820FB" wp14:editId="4115789E">
                <wp:simplePos x="0" y="0"/>
                <wp:positionH relativeFrom="page">
                  <wp:posOffset>9430385</wp:posOffset>
                </wp:positionH>
                <wp:positionV relativeFrom="page">
                  <wp:posOffset>6864985</wp:posOffset>
                </wp:positionV>
                <wp:extent cx="149860" cy="85725"/>
                <wp:effectExtent l="635" t="0" r="1905"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85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709DB" w14:textId="77777777" w:rsidR="00711EE7" w:rsidRDefault="00711EE7" w:rsidP="00711EE7">
                            <w:pPr>
                              <w:spacing w:before="13"/>
                              <w:ind w:left="20"/>
                              <w:rPr>
                                <w:b/>
                                <w:sz w:val="15"/>
                              </w:rPr>
                            </w:pPr>
                            <w:r>
                              <w:rPr>
                                <w:b/>
                                <w:color w:val="7F0000"/>
                                <w:w w:val="102"/>
                                <w:sz w:val="15"/>
                              </w:rPr>
                              <w:t>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820FB" id="Text Box 2" o:spid="_x0000_s1028" type="#_x0000_t202" style="position:absolute;left:0;text-align:left;margin-left:742.55pt;margin-top:540.55pt;width:11.8pt;height:6.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" filled="f" stroked="f">
                <v:textbox style="layout-flow:vertical" inset="0,0,0,0">
                  <w:txbxContent>
                    <w:p w14:paraId="675709DB" w14:textId="77777777" w:rsidR="00711EE7" w:rsidRDefault="00711EE7" w:rsidP="00711EE7">
                      <w:pPr>
                        <w:spacing w:before="13"/>
                        <w:ind w:left="20"/>
                        <w:rPr>
                          <w:b/>
                          <w:sz w:val="15"/>
                        </w:rPr>
                      </w:pPr>
                      <w:r>
                        <w:rPr>
                          <w:b/>
                          <w:color w:val="7F0000"/>
                          <w:w w:val="102"/>
                          <w:sz w:val="15"/>
                        </w:rPr>
                        <w:t>5</w:t>
                      </w:r>
                    </w:p>
                  </w:txbxContent>
                </v:textbox>
                <w10:wrap anchorx="page" anchory="page"/>
              </v:shape>
            </w:pict>
          </mc:Fallback>
        </mc:AlternateConten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37643" w14:textId="77777777" w:rsidR="0060712A" w:rsidRDefault="0060712A" w:rsidP="00246FB3">
      <w:r>
        <w:separator/>
      </w:r>
    </w:p>
  </w:endnote>
  <w:endnote w:type="continuationSeparator" w:id="0">
    <w:p w14:paraId="4003D72E" w14:textId="77777777" w:rsidR="0060712A" w:rsidRDefault="0060712A"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Merriweather"/>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978E" w14:textId="6A87627B" w:rsidR="001E14FD" w:rsidRDefault="001E14FD" w:rsidP="00D579AB">
    <w:pPr>
      <w:pStyle w:val="BodyText"/>
    </w:pPr>
    <w:r>
      <w:t xml:space="preserve">   </w:t>
    </w:r>
    <w:r w:rsidR="005058CD">
      <w:rPr>
        <w:noProof/>
      </w:rPr>
      <mc:AlternateContent>
        <mc:Choice Requires="wpg">
          <w:drawing>
            <wp:inline distT="0" distB="0" distL="0" distR="0" wp14:anchorId="24479A70" wp14:editId="460936C8">
              <wp:extent cx="6406515" cy="5080"/>
              <wp:effectExtent l="7620" t="2540" r="5715" b="190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6515" cy="5080"/>
                        <a:chOff x="0" y="0"/>
                        <a:chExt cx="10089" cy="8"/>
                      </a:xfrm>
                    </wpg:grpSpPr>
                    <wps:wsp>
                      <wps:cNvPr id="3" name="Line 3"/>
                      <wps:cNvCnPr>
                        <a:cxnSpLocks noChangeShapeType="1"/>
                      </wps:cNvCnPr>
                      <wps:spPr bwMode="auto">
                        <a:xfrm>
                          <a:off x="0" y="4"/>
                          <a:ext cx="10088"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A7DA787" id="Group 2" o:spid="_x0000_s1026" style="width:504.45pt;height:.4pt;mso-position-horizontal-relative:char;mso-position-vertical-relative:line" coordsize="100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">
              <v:line id="Line 3" o:spid="_x0000_s1027" style="position:absolute;visibility:visible;mso-wrap-style:square" from="0,4" to="100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" strokeweight=".14042mm"/>
              <w10:anchorlock/>
            </v:group>
          </w:pict>
        </mc:Fallback>
      </mc:AlternateContent>
    </w:r>
  </w:p>
  <w:p w14:paraId="394EE5A6" w14:textId="694D0DB3" w:rsidR="001E14FD" w:rsidRDefault="005058CD" w:rsidP="009C20B8">
    <w:pPr>
      <w:pStyle w:val="I3M-Copyright-Footer"/>
    </w:pPr>
    <w:r>
      <w:drawing>
        <wp:anchor distT="0" distB="0" distL="0" distR="0" simplePos="0" relativeHeight="251656192" behindDoc="0" locked="0" layoutInCell="1" allowOverlap="1" wp14:anchorId="1665788D" wp14:editId="16663006">
          <wp:simplePos x="0" y="0"/>
          <wp:positionH relativeFrom="page">
            <wp:posOffset>687070</wp:posOffset>
          </wp:positionH>
          <wp:positionV relativeFrom="paragraph">
            <wp:posOffset>59055</wp:posOffset>
          </wp:positionV>
          <wp:extent cx="882650" cy="309245"/>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0924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Sectional_Headings"/>
    <w:bookmarkEnd w:id="0"/>
    <w:r w:rsidR="001E14FD" w:rsidRPr="00882850">
      <w:t>© 202</w:t>
    </w:r>
    <w:r w:rsidR="003E77C4">
      <w:t>3</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22CCDA96" w14:textId="77777777" w:rsidR="001E14FD" w:rsidRDefault="001E14FD" w:rsidP="009C20B8">
    <w:pPr>
      <w:ind w:right="116"/>
      <w:jc w:val="right"/>
      <w:rPr>
        <w:b/>
        <w:color w:val="7F0000"/>
        <w:w w:val="99"/>
        <w:sz w:val="15"/>
      </w:rPr>
    </w:pPr>
  </w:p>
  <w:p w14:paraId="27EA78B2" w14:textId="77777777" w:rsidR="001E14FD" w:rsidRDefault="001E14FD" w:rsidP="009C20B8">
    <w:pPr>
      <w:ind w:right="116"/>
      <w:jc w:val="right"/>
      <w:rPr>
        <w:b/>
        <w:color w:val="7F0000"/>
        <w:w w:val="99"/>
        <w:sz w:val="15"/>
      </w:rPr>
    </w:pPr>
  </w:p>
  <w:p w14:paraId="69251416"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0E3D4" w14:textId="77777777" w:rsidR="0060712A" w:rsidRDefault="0060712A" w:rsidP="00246FB3">
      <w:r>
        <w:separator/>
      </w:r>
    </w:p>
  </w:footnote>
  <w:footnote w:type="continuationSeparator" w:id="0">
    <w:p w14:paraId="374E73D3" w14:textId="77777777" w:rsidR="0060712A" w:rsidRDefault="0060712A"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DD578" w14:textId="167FCF26" w:rsidR="001E14FD" w:rsidRPr="001A16CC" w:rsidRDefault="005058CD" w:rsidP="001A16CC">
    <w:pPr>
      <w:pStyle w:val="I3M-EvenPageHeader"/>
    </w:pPr>
    <w:r>
      <w:rPr>
        <w:noProof/>
      </w:rPr>
      <mc:AlternateContent>
        <mc:Choice Requires="wps">
          <w:drawing>
            <wp:anchor distT="0" distB="0" distL="0" distR="0" simplePos="0" relativeHeight="251657216" behindDoc="1" locked="0" layoutInCell="1" allowOverlap="1" wp14:anchorId="499F0FEF" wp14:editId="6A7E9DFC">
              <wp:simplePos x="0" y="0"/>
              <wp:positionH relativeFrom="page">
                <wp:posOffset>683260</wp:posOffset>
              </wp:positionH>
              <wp:positionV relativeFrom="paragraph">
                <wp:posOffset>301625</wp:posOffset>
              </wp:positionV>
              <wp:extent cx="6405880" cy="0"/>
              <wp:effectExtent l="16510" t="15875" r="16510" b="12700"/>
              <wp:wrapTopAndBottom/>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5880"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C6CDA" id="Line 5"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8pt,23.75pt" to="558.2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" strokecolor="#d8d8d8" strokeweight=".70308mm">
              <w10:wrap type="topAndBottom" anchorx="page"/>
            </v:line>
          </w:pict>
        </mc:Fallback>
      </mc:AlternateConten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3</w:t>
    </w:r>
    <w:r w:rsidR="003E77C4">
      <w:t>5</w:t>
    </w:r>
    <w:r w:rsidR="00117D8B">
      <w:t>th</w:t>
    </w:r>
    <w:r w:rsidR="001E14FD" w:rsidRPr="001A16CC">
      <w:t xml:space="preserve"> European Modeling &amp; Simulation Symposium, EMSS 20</w:t>
    </w:r>
    <w:r w:rsidR="003E77C4">
      <w:t>23</w:t>
    </w:r>
  </w:p>
  <w:p w14:paraId="26E3202E" w14:textId="77777777" w:rsidR="001E14FD" w:rsidRDefault="001E14FD" w:rsidP="00F768FC">
    <w:pPr>
      <w:pStyle w:val="BodyText"/>
      <w:spacing w:before="6"/>
      <w:rPr>
        <w:sz w:val="5"/>
      </w:rPr>
    </w:pPr>
  </w:p>
  <w:p w14:paraId="72565867"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F78C" w14:textId="45FB7F13" w:rsidR="001A16CC" w:rsidRDefault="005058CD" w:rsidP="001A16CC">
    <w:pPr>
      <w:pStyle w:val="I3M-OddPageHeader"/>
    </w:pPr>
    <w:r>
      <w:rPr>
        <w:noProof/>
        <w:sz w:val="22"/>
      </w:rPr>
      <mc:AlternateContent>
        <mc:Choice Requires="wps">
          <w:drawing>
            <wp:anchor distT="0" distB="0" distL="0" distR="0" simplePos="0" relativeHeight="251658240" behindDoc="1" locked="0" layoutInCell="1" allowOverlap="1" wp14:anchorId="76332CB9" wp14:editId="770CED60">
              <wp:simplePos x="0" y="0"/>
              <wp:positionH relativeFrom="page">
                <wp:posOffset>683260</wp:posOffset>
              </wp:positionH>
              <wp:positionV relativeFrom="paragraph">
                <wp:posOffset>301625</wp:posOffset>
              </wp:positionV>
              <wp:extent cx="6405880" cy="0"/>
              <wp:effectExtent l="16510" t="15875" r="16510" b="12700"/>
              <wp:wrapTopAndBottom/>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5880"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73C00E" id="Line 4"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8pt,23.75pt" to="558.2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" strokecolor="#d8d8d8" strokeweight=".70308mm">
              <w10:wrap type="topAndBottom" anchorx="page"/>
            </v:line>
          </w:pict>
        </mc:Fallback>
      </mc:AlternateConten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07808BCE" w14:textId="77777777" w:rsidR="001A16CC" w:rsidRDefault="001A16CC" w:rsidP="001A16CC">
    <w:pPr>
      <w:pStyle w:val="BodyText"/>
      <w:spacing w:before="6"/>
      <w:rPr>
        <w:sz w:val="5"/>
      </w:rPr>
    </w:pPr>
  </w:p>
  <w:p w14:paraId="69801E6C"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133448191">
    <w:abstractNumId w:val="1"/>
  </w:num>
  <w:num w:numId="2" w16cid:durableId="88812493">
    <w:abstractNumId w:val="3"/>
  </w:num>
  <w:num w:numId="3" w16cid:durableId="604197627">
    <w:abstractNumId w:val="0"/>
  </w:num>
  <w:num w:numId="4" w16cid:durableId="459568191">
    <w:abstractNumId w:val="2"/>
  </w:num>
  <w:num w:numId="5" w16cid:durableId="1579093179">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zE0NzI0NLI0NLZQ0lEKTi0uzszPAykwrgUAe1UQaywAAAA="/>
  </w:docVars>
  <w:rsids>
    <w:rsidRoot w:val="005C066F"/>
    <w:rsid w:val="00001458"/>
    <w:rsid w:val="00011915"/>
    <w:rsid w:val="00084696"/>
    <w:rsid w:val="00102357"/>
    <w:rsid w:val="00117D8B"/>
    <w:rsid w:val="00134711"/>
    <w:rsid w:val="0013474E"/>
    <w:rsid w:val="00191175"/>
    <w:rsid w:val="001A16CC"/>
    <w:rsid w:val="001A55DE"/>
    <w:rsid w:val="001E14FD"/>
    <w:rsid w:val="00214C41"/>
    <w:rsid w:val="002400E1"/>
    <w:rsid w:val="00246FB3"/>
    <w:rsid w:val="00275C75"/>
    <w:rsid w:val="002A0457"/>
    <w:rsid w:val="00317FA0"/>
    <w:rsid w:val="003E77C4"/>
    <w:rsid w:val="00404468"/>
    <w:rsid w:val="00407369"/>
    <w:rsid w:val="004D038A"/>
    <w:rsid w:val="005058CD"/>
    <w:rsid w:val="00515A2A"/>
    <w:rsid w:val="00554A66"/>
    <w:rsid w:val="005A0982"/>
    <w:rsid w:val="005C066F"/>
    <w:rsid w:val="005D43F1"/>
    <w:rsid w:val="0060712A"/>
    <w:rsid w:val="00680238"/>
    <w:rsid w:val="00690F61"/>
    <w:rsid w:val="006B79AE"/>
    <w:rsid w:val="00711EE7"/>
    <w:rsid w:val="007130A4"/>
    <w:rsid w:val="0073026B"/>
    <w:rsid w:val="00747176"/>
    <w:rsid w:val="00792A36"/>
    <w:rsid w:val="007B1E3C"/>
    <w:rsid w:val="007E1732"/>
    <w:rsid w:val="007E2B1D"/>
    <w:rsid w:val="007E4635"/>
    <w:rsid w:val="00827AD9"/>
    <w:rsid w:val="008636A2"/>
    <w:rsid w:val="00881B35"/>
    <w:rsid w:val="00882850"/>
    <w:rsid w:val="00883171"/>
    <w:rsid w:val="008966F2"/>
    <w:rsid w:val="008E0A20"/>
    <w:rsid w:val="00901A11"/>
    <w:rsid w:val="0093219F"/>
    <w:rsid w:val="00964FE6"/>
    <w:rsid w:val="009C20B8"/>
    <w:rsid w:val="00A34CFA"/>
    <w:rsid w:val="00A67517"/>
    <w:rsid w:val="00A87E95"/>
    <w:rsid w:val="00AB706C"/>
    <w:rsid w:val="00AB7B3C"/>
    <w:rsid w:val="00AD3806"/>
    <w:rsid w:val="00B11CDE"/>
    <w:rsid w:val="00B2473A"/>
    <w:rsid w:val="00B613BA"/>
    <w:rsid w:val="00BC7F96"/>
    <w:rsid w:val="00BD2F2B"/>
    <w:rsid w:val="00BD7A80"/>
    <w:rsid w:val="00C412D2"/>
    <w:rsid w:val="00D579AB"/>
    <w:rsid w:val="00D62606"/>
    <w:rsid w:val="00D82C97"/>
    <w:rsid w:val="00DD30F8"/>
    <w:rsid w:val="00DF1AA3"/>
    <w:rsid w:val="00E402C7"/>
    <w:rsid w:val="00E579DE"/>
    <w:rsid w:val="00E72ADA"/>
    <w:rsid w:val="00E93028"/>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9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Merriweather" w:eastAsia="Merriweather" w:hAnsi="Merriweather" w:cs="Merriweather"/>
      <w:sz w:val="22"/>
      <w:szCs w:val="22"/>
    </w:rPr>
  </w:style>
  <w:style w:type="paragraph" w:styleId="Heading1">
    <w:name w:val="heading 1"/>
    <w:basedOn w:val="Normal"/>
    <w:link w:val="Heading1Char"/>
    <w:uiPriority w:val="9"/>
    <w:qFormat/>
    <w:pPr>
      <w:ind w:left="109"/>
      <w:outlineLvl w:val="0"/>
    </w:pPr>
    <w:rPr>
      <w:b/>
      <w:bCs/>
      <w:sz w:val="20"/>
      <w:szCs w:val="20"/>
    </w:rPr>
  </w:style>
  <w:style w:type="paragraph" w:styleId="Heading2">
    <w:name w:val="heading 2"/>
    <w:basedOn w:val="Normal"/>
    <w:next w:val="Normal"/>
    <w:link w:val="Heading2Char"/>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rPr>
    <w:tblPr>
      <w:tblInd w:w="0" w:type="dxa"/>
      <w:tblCellMar>
        <w:top w:w="0" w:type="dxa"/>
        <w:left w:w="0" w:type="dxa"/>
        <w:bottom w:w="0" w:type="dxa"/>
        <w:right w:w="0" w:type="dxa"/>
      </w:tblCellMar>
    </w:tblPr>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355" w:hanging="174"/>
    </w:pPr>
  </w:style>
  <w:style w:type="paragraph" w:customStyle="1" w:styleId="TableParagraph">
    <w:name w:val="Table Paragraph"/>
    <w:basedOn w:val="Normal"/>
    <w:uiPriority w:val="1"/>
    <w:qFormat/>
    <w:pPr>
      <w:spacing w:line="179" w:lineRule="exact"/>
      <w:ind w:left="120"/>
    </w:pPr>
  </w:style>
  <w:style w:type="paragraph" w:customStyle="1" w:styleId="I3M-Abstract">
    <w:name w:val="I3M-Abstract"/>
    <w:basedOn w:val="Normal"/>
    <w:next w:val="I3M-Keywords"/>
    <w:link w:val="I3M-AbstractCarattere"/>
    <w:qFormat/>
    <w:rsid w:val="00690F61"/>
    <w:pPr>
      <w:spacing w:before="77" w:line="245" w:lineRule="auto"/>
      <w:jc w:val="both"/>
    </w:pPr>
    <w:rPr>
      <w:sz w:val="16"/>
    </w:rPr>
  </w:style>
  <w:style w:type="paragraph" w:customStyle="1" w:styleId="I3M-Abstract-Title">
    <w:name w:val="I3M-Abstract-Title"/>
    <w:basedOn w:val="Heading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
    <w:qFormat/>
    <w:rsid w:val="00690F61"/>
    <w:pPr>
      <w:spacing w:before="145"/>
    </w:pPr>
    <w:rPr>
      <w:sz w:val="16"/>
    </w:rPr>
  </w:style>
  <w:style w:type="character" w:customStyle="1" w:styleId="Heading1Char">
    <w:name w:val="Heading 1 Char"/>
    <w:link w:val="Heading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
    <w:link w:val="I3M-Corresponding-AuthorCarattere"/>
    <w:qFormat/>
    <w:rsid w:val="00690F61"/>
    <w:pPr>
      <w:spacing w:before="122"/>
    </w:pPr>
    <w:rPr>
      <w:sz w:val="16"/>
    </w:rPr>
  </w:style>
  <w:style w:type="paragraph" w:customStyle="1" w:styleId="I3M-Affiliation">
    <w:name w:val="I3M-Affiliation"/>
    <w:basedOn w:val="BodyText"/>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
    <w:next w:val="I3M-Affiliation"/>
    <w:qFormat/>
    <w:rsid w:val="00690F61"/>
    <w:pPr>
      <w:spacing w:before="205"/>
    </w:pPr>
    <w:rPr>
      <w:sz w:val="26"/>
    </w:rPr>
  </w:style>
  <w:style w:type="paragraph" w:customStyle="1" w:styleId="I3M-Paper-Title">
    <w:name w:val="I3M-Paper-Title"/>
    <w:basedOn w:val="Normal"/>
    <w:next w:val="I3M-Author"/>
    <w:qFormat/>
    <w:rsid w:val="00792A36"/>
    <w:pPr>
      <w:spacing w:before="960"/>
    </w:pPr>
    <w:rPr>
      <w:b/>
      <w:color w:val="7F0000"/>
      <w:sz w:val="36"/>
    </w:rPr>
  </w:style>
  <w:style w:type="paragraph" w:customStyle="1" w:styleId="I3M-ConferenceHeading-Italic">
    <w:name w:val="I3M-ConferenceHeading-Italic"/>
    <w:basedOn w:val="Normal"/>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
    <w:qFormat/>
    <w:rsid w:val="00246FB3"/>
    <w:pPr>
      <w:spacing w:line="225" w:lineRule="exact"/>
      <w:ind w:left="1559"/>
    </w:pPr>
    <w:rPr>
      <w:sz w:val="16"/>
    </w:rPr>
  </w:style>
  <w:style w:type="paragraph" w:customStyle="1" w:styleId="I3M-CopyrightHeading">
    <w:name w:val="I3M-CopyrightHeading"/>
    <w:basedOn w:val="Normal"/>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Heading1"/>
    <w:next w:val="I3M-BodyText-AfterHeading"/>
    <w:qFormat/>
    <w:rsid w:val="00275C75"/>
    <w:pPr>
      <w:numPr>
        <w:numId w:val="3"/>
      </w:numPr>
      <w:tabs>
        <w:tab w:val="left" w:pos="473"/>
      </w:tabs>
      <w:spacing w:before="240"/>
      <w:ind w:left="357"/>
      <w:contextualSpacing/>
      <w:jc w:val="left"/>
    </w:pPr>
    <w:rPr>
      <w:color w:val="7F0000"/>
    </w:rPr>
  </w:style>
  <w:style w:type="paragraph" w:styleId="Header">
    <w:name w:val="header"/>
    <w:basedOn w:val="Normal"/>
    <w:link w:val="HeaderChar"/>
    <w:uiPriority w:val="99"/>
    <w:unhideWhenUsed/>
    <w:rsid w:val="00246FB3"/>
    <w:pPr>
      <w:tabs>
        <w:tab w:val="center" w:pos="4819"/>
        <w:tab w:val="right" w:pos="9638"/>
      </w:tabs>
    </w:pPr>
  </w:style>
  <w:style w:type="character" w:customStyle="1" w:styleId="HeaderChar">
    <w:name w:val="Header Char"/>
    <w:link w:val="Header"/>
    <w:uiPriority w:val="99"/>
    <w:rsid w:val="00246FB3"/>
    <w:rPr>
      <w:rFonts w:ascii="Merriweather" w:eastAsia="Merriweather" w:hAnsi="Merriweather" w:cs="Merriweather"/>
    </w:rPr>
  </w:style>
  <w:style w:type="paragraph" w:styleId="Footer">
    <w:name w:val="footer"/>
    <w:basedOn w:val="Normal"/>
    <w:link w:val="FooterChar"/>
    <w:uiPriority w:val="99"/>
    <w:unhideWhenUsed/>
    <w:rsid w:val="00246FB3"/>
    <w:pPr>
      <w:tabs>
        <w:tab w:val="center" w:pos="4819"/>
        <w:tab w:val="right" w:pos="9638"/>
      </w:tabs>
    </w:pPr>
  </w:style>
  <w:style w:type="character" w:customStyle="1" w:styleId="FooterChar">
    <w:name w:val="Footer Char"/>
    <w:link w:val="Footer"/>
    <w:uiPriority w:val="99"/>
    <w:rsid w:val="00246FB3"/>
    <w:rPr>
      <w:rFonts w:ascii="Merriweather" w:eastAsia="Merriweather" w:hAnsi="Merriweather" w:cs="Merriweather"/>
    </w:rPr>
  </w:style>
  <w:style w:type="paragraph" w:customStyle="1" w:styleId="I3M-BodyText">
    <w:name w:val="I3M-BodyText"/>
    <w:basedOn w:val="BodyText"/>
    <w:qFormat/>
    <w:rsid w:val="00275C75"/>
    <w:pPr>
      <w:spacing w:before="112" w:line="228" w:lineRule="auto"/>
      <w:ind w:firstLine="238"/>
      <w:jc w:val="both"/>
    </w:pPr>
  </w:style>
  <w:style w:type="paragraph" w:customStyle="1" w:styleId="I3M-Subsection-Headings">
    <w:name w:val="I3M-Subsection-Headings"/>
    <w:basedOn w:val="ListParagraph"/>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ListParagraph"/>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
    <w:qFormat/>
    <w:rsid w:val="002A0457"/>
    <w:pPr>
      <w:ind w:right="116"/>
      <w:jc w:val="right"/>
    </w:pPr>
    <w:rPr>
      <w:b/>
      <w:i/>
      <w:color w:val="7F0000"/>
      <w:w w:val="99"/>
      <w:sz w:val="15"/>
    </w:rPr>
  </w:style>
  <w:style w:type="table" w:styleId="TableGrid">
    <w:name w:val="Table Grid"/>
    <w:basedOn w:val="TableNormal"/>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ListParagraph"/>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ListParagraph"/>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
    <w:next w:val="I3M-BodyText"/>
    <w:qFormat/>
    <w:rsid w:val="00F768FC"/>
    <w:pPr>
      <w:spacing w:before="120"/>
      <w:ind w:left="119"/>
    </w:pPr>
    <w:rPr>
      <w:sz w:val="14"/>
    </w:rPr>
  </w:style>
  <w:style w:type="paragraph" w:customStyle="1" w:styleId="I3M-Table-Caption">
    <w:name w:val="I3M-Table-Caption"/>
    <w:basedOn w:val="Normal"/>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PlaceholderText">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Hyperlink">
    <w:name w:val="Hyperlink"/>
    <w:uiPriority w:val="99"/>
    <w:unhideWhenUsed/>
    <w:rsid w:val="00317FA0"/>
    <w:rPr>
      <w:color w:val="0000FF"/>
      <w:u w:val="single"/>
    </w:rPr>
  </w:style>
  <w:style w:type="character" w:styleId="UnresolvedMention">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Heading2Char">
    <w:name w:val="Heading 2 Char"/>
    <w:link w:val="Heading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
    <w:qFormat/>
    <w:rsid w:val="001A16CC"/>
    <w:pPr>
      <w:spacing w:before="67"/>
      <w:ind w:left="357"/>
    </w:pPr>
    <w:rPr>
      <w:i/>
      <w:color w:val="7F0000"/>
      <w:position w:val="1"/>
      <w:sz w:val="15"/>
    </w:rPr>
  </w:style>
  <w:style w:type="paragraph" w:customStyle="1" w:styleId="I3M-OddPageHeader">
    <w:name w:val="I3M-OddPageHeader"/>
    <w:basedOn w:val="Normal"/>
    <w:qFormat/>
    <w:rsid w:val="001A16CC"/>
    <w:pPr>
      <w:spacing w:before="67"/>
      <w:ind w:right="357"/>
      <w:jc w:val="right"/>
    </w:pPr>
    <w:rPr>
      <w:i/>
      <w:color w:val="7F0000"/>
      <w:position w:val="1"/>
      <w:sz w:val="15"/>
    </w:rPr>
  </w:style>
  <w:style w:type="paragraph" w:customStyle="1" w:styleId="I3M-HeaderLine">
    <w:name w:val="I3M-HeaderLine"/>
    <w:basedOn w:val="Header"/>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hyperlink" Target="http://www.crossref.org/fundingdata/" TargetMode="Externa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edl.org/afterschool/toolkits/science/pdf/ast_sci_data_tables_sample.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14</Words>
  <Characters>9773</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65</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6T11:12:00Z</dcterms:created>
  <dcterms:modified xsi:type="dcterms:W3CDTF">2023-01-16T11:12:00Z</dcterms:modified>
</cp:coreProperties>
</file>